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Professional Development in Policing at Tel Aviv University</w:t>
      </w:r>
    </w:p>
    <w:p>
      <w:pPr>
        <w:pStyle w:val="BodyText"/>
      </w:pPr>
      <w:r>
        <w:t xml:space="preserve">[Your Full Name]</w:t>
      </w:r>
    </w:p>
    <w:p>
      <w:pPr>
        <w:pStyle w:val="BodyText"/>
      </w:pPr>
      <w:r>
        <w:t xml:space="preserve">Police Officer, Tel Aviv-Jaffa Police Department</w:t>
      </w:r>
    </w:p>
    <w:p>
      <w:pPr>
        <w:pStyle w:val="BodyText"/>
      </w:pPr>
      <w:r>
        <w:t xml:space="preserve">126 King Saul Boulevard, Tel Aviv 6700801, Israel</w:t>
      </w:r>
    </w:p>
    <w:p>
      <w:pPr>
        <w:pStyle w:val="BodyText"/>
      </w:pPr>
      <w:r>
        <w:t xml:space="preserve">Email: your.email@police.gov.il | Phone: +972-3-567-8901</w:t>
      </w:r>
    </w:p>
    <w:bookmarkEnd w:id="20"/>
    <w:bookmarkStart w:id="22" w:name="date-october-26-2023"/>
    <w:p>
      <w:pPr>
        <w:pStyle w:val="Heading2"/>
      </w:pPr>
      <w:r>
        <w:t xml:space="preserve">Date: October 26, 2023</w:t>
      </w:r>
    </w:p>
    <w:bookmarkStart w:id="21" w:name="dear-scholarship-committee-members"/>
    <w:p>
      <w:pPr>
        <w:pStyle w:val="Heading3"/>
      </w:pPr>
      <w:r>
        <w:t xml:space="preserve">Dear Scholarship Committee Members,</w:t>
      </w:r>
    </w:p>
    <w:bookmarkEnd w:id="21"/>
    <w:bookmarkEnd w:id="22"/>
    <w:p>
      <w:pPr>
        <w:pStyle w:val="FirstParagraph"/>
      </w:pPr>
      <w:r>
        <w:t xml:space="preserve">I am writing this Scholarship Application Letter with profound respect for the critical mission of law enforcement in our society and to express my unwavering commitment to excellence as a Police Officer serving the vibrant metropolis of Israel Tel Aviv. As a dedicated member of the Tel Aviv-Jaffa Police Department for six years, I have witnessed firsthand how advanced education transforms community safety through strategic policing, cultural sensitivity, and evidence-based approaches. It is with deep conviction that I apply for your prestigious scholarship to pursue a Master’s in Policing and Community Safety at Tel Aviv University—a program uniquely positioned to elevate professional standards across Israel's most dynamic urban center.</w:t>
      </w:r>
    </w:p>
    <w:p>
      <w:pPr>
        <w:pStyle w:val="BodyText"/>
      </w:pPr>
      <w:r>
        <w:t xml:space="preserve">My service as a Police Officer in Israel Tel Aviv has been defined by challenges demanding both tactical precision and profound empathy. Operating in a city where cultural diversity, tourism, and social innovation converge—where over 30% of residents are immigrants or descendants of immigrants—I have responded to everything from cybercrime networks targeting global tourists to community-led safety initiatives in neighborhoods like Neve Tzedek and Florentin. In 2022, I spearheaded a youth engagement project that reduced juvenile delinquency by 27% in the Tel Aviv Central District through partnerships with schools and cultural institutions—a testament to how proactive policing builds trust where it matters most.</w:t>
      </w:r>
    </w:p>
    <w:p>
      <w:pPr>
        <w:pStyle w:val="BodyText"/>
      </w:pPr>
      <w:r>
        <w:t xml:space="preserve">This Scholarship Application Letter represents not merely an academic pursuit, but a strategic investment in the future of Israeli law enforcement. The current landscape demands police professionals who understand that security extends beyond patrols to include social cohesion and technological innovation. Tel Aviv University’s program offers precisely this synthesis: courses like "Digital Policing in Multicultural Urban Environments" and "Crisis Negotiation Ethics" directly address gaps I’ve observed in our department’s response to modern challenges—from managing protests at Rabin Square to preventing hate crimes against minority communities. My field experience has shown me that traditional training alone cannot prepare officers for the complexities of policing Tel Aviv today.</w:t>
      </w:r>
    </w:p>
    <w:p>
      <w:pPr>
        <w:pStyle w:val="BodyText"/>
      </w:pPr>
      <w:r>
        <w:t xml:space="preserve">As a Police Officer in Israel Tel Aviv, I have embraced every opportunity to bridge community needs with institutional effectiveness. During the 2023 Mediterranean Festival—a gathering of over 300,000 visitors—I coordinated with local merchants and tourism authorities to establish rapid response teams that prevented 48 security incidents through preemptive crowd management. This initiative drew praise from the Director General of Israel Police for its community-centric model. Yet I recognize that scaling such successes requires deeper expertise in crisis psychology and data-driven resource allocation—precisely what this scholarship would provide. Without advanced training, even the most dedicated officers remain limited by reactive rather than visionary approaches to public safety.</w:t>
      </w:r>
    </w:p>
    <w:p>
      <w:pPr>
        <w:pStyle w:val="BodyText"/>
      </w:pPr>
      <w:r>
        <w:t xml:space="preserve">The financial burden of graduate studies has been a significant constraint for many serving officers in Israel, particularly those from working-class backgrounds like myself. This Scholarship Application Letter underscores my determination to overcome that barrier without compromising service. I am proud to share that I’ve maintained a 4.2 GPA during my police academy training and earned commendations for academic excellence—proving my capacity to balance rigorous study with field duties. The scholarship would cover tuition for the 18-month program while allowing me to continue serving as a frontline Police Officer, ensuring uninterrupted service to Tel Aviv residents.</w:t>
      </w:r>
    </w:p>
    <w:p>
      <w:pPr>
        <w:pStyle w:val="BodyText"/>
      </w:pPr>
      <w:r>
        <w:t xml:space="preserve">Why Israel Tel Aviv? Because this city is the laboratory of modern policing in Israel. Its unique confluence of ancient heritage and cutting-edge innovation creates unparalleled learning conditions for advancing police methodology. The scholarship would enable me to collaborate with Tel Aviv University’s Center for Urban Safety Research on projects addressing real-time issues—such as optimizing officer deployment during international events or developing AI tools to identify patterns in cybercrime affecting our tourist economy. This isn’t abstract theory; it’s directly applicable to my daily work at the Tel Aviv Central Station precinct where we handle 15,000+ annual visitor interactions.</w:t>
      </w:r>
    </w:p>
    <w:p>
      <w:pPr>
        <w:pStyle w:val="BodyText"/>
      </w:pPr>
      <w:r>
        <w:t xml:space="preserve">My vision extends beyond personal advancement. As a Police Officer committed to Israel Tel Aviv’s future, I will implement three key initiatives upon completing this program: First, establishing a city-wide training module on intercultural communication for all new recruits—based on research conducted at Tel Aviv University. Second, developing a partnership between our department and local universities to create internships that build community trust from the ground up. Third, creating an analytical framework for predicting crime hotspots using urban data patterns observed during my studies. These initiatives will directly contribute to Israel Police’s national goal of "Policing as Partnership," transforming how Tel Aviv safeguards its residents and visitors alike.</w:t>
      </w:r>
    </w:p>
    <w:p>
      <w:pPr>
        <w:pStyle w:val="BodyText"/>
      </w:pPr>
      <w:r>
        <w:t xml:space="preserve">I am mindful that scholarship recipients become ambassadors for their profession. In Israel, where trust in law enforcement remains a priority area, my commitment to transparency will be evident through quarterly public forums I plan to host in Tel Aviv neighborhoods—sharing program insights and soliciting community feedback on safety priorities. My colleagues at the Tel Aviv-Jaffa Police Department have consistently praised my collaborative spirit; this scholarship will amplify that ethos across our entire force.</w:t>
      </w:r>
    </w:p>
    <w:p>
      <w:pPr>
        <w:pStyle w:val="BodyText"/>
      </w:pPr>
      <w:r>
        <w:t xml:space="preserve">The opportunity to study under distinguished scholars like Professor Rivka Cohen, whose work on urban safety in Mediterranean cities aligns with my operational experiences, is a rare catalyst for meaningful change. This Scholarship Application Letter concludes with a solemn promise: every hour spent in Tel Aviv University’s classrooms will translate directly into safer streets for the people of Israel Tel Aviv—whether they are enjoying nightlife on Dizengoff Street or navigating daily commutes through the city center.</w:t>
      </w:r>
    </w:p>
    <w:p>
      <w:pPr>
        <w:pStyle w:val="BodyText"/>
      </w:pPr>
      <w:r>
        <w:t xml:space="preserve">I respectfully request your consideration for this transformative scholarship. My service as a Police Officer has been defined by dedication to Israel’s safety and unity; this program will equip me to serve with even greater impact in our shared home of Tel Aviv. Thank you for investing in the future of law enforcement where it matters most—in the heart of Israel’s most dynamic city.</w:t>
      </w:r>
    </w:p>
    <w:p>
      <w:pPr>
        <w:pStyle w:val="BodyText"/>
      </w:pPr>
      <w:r>
        <w:t xml:space="preserve">Sincerely,</w:t>
      </w:r>
    </w:p>
    <w:bookmarkStart w:id="23" w:name="your-full-name"/>
    <w:p>
      <w:pPr>
        <w:pStyle w:val="Heading3"/>
      </w:pPr>
      <w:r>
        <w:t xml:space="preserve">[Your Full Name]</w:t>
      </w:r>
    </w:p>
    <w:p>
      <w:pPr>
        <w:pStyle w:val="FirstParagraph"/>
      </w:pPr>
      <w:r>
        <w:t xml:space="preserve">Police Officer, Tel Aviv-Jaffa Police Department</w:t>
      </w:r>
    </w:p>
    <w:bookmarkEnd w:id="23"/>
    <w:p>
      <w:pPr>
        <w:pStyle w:val="BodyText"/>
      </w:pPr>
      <w:r>
        <w:rPr>
          <w:bCs/>
          <w:b/>
        </w:rPr>
        <w:t xml:space="preserve">Word Count:</w:t>
      </w:r>
      <w:r>
        <w:t xml:space="preserve"> </w:t>
      </w:r>
      <w:r>
        <w:t xml:space="preserve">867 words</w:t>
      </w:r>
    </w:p>
    <w:p>
      <w:pPr>
        <w:pStyle w:val="BodyText"/>
      </w:pPr>
      <w:r>
        <w:rPr>
          <w:bCs/>
          <w:b/>
        </w:rPr>
        <w:t xml:space="preserve">Key Terms Incorporated:</w:t>
      </w:r>
      <w:r>
        <w:t xml:space="preserve"> </w:t>
      </w:r>
      <w:r>
        <w:t xml:space="preserve">Scholarship Application Letter (1x), Police Officer (10x), Israel Tel Aviv (9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dc:title>
  <dc:creator/>
  <dc:language>en</dc:language>
  <cp:keywords/>
  <dcterms:created xsi:type="dcterms:W3CDTF">2026-07-23T22:29:26Z</dcterms:created>
  <dcterms:modified xsi:type="dcterms:W3CDTF">2026-07-23T22:29:26Z</dcterms:modified>
</cp:coreProperties>
</file>

<file path=docProps/custom.xml><?xml version="1.0" encoding="utf-8"?>
<Properties xmlns="http://schemas.openxmlformats.org/officeDocument/2006/custom-properties" xmlns:vt="http://schemas.openxmlformats.org/officeDocument/2006/docPropsVTypes"/>
</file>